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9B344" w14:textId="77777777" w:rsidR="001D2586" w:rsidRPr="001D2586" w:rsidRDefault="001D2586" w:rsidP="001D2586">
      <w:pPr>
        <w:rPr>
          <w:rFonts w:eastAsiaTheme="majorEastAsia" w:cs="Arial"/>
          <w:b/>
          <w:bCs/>
          <w:sz w:val="40"/>
          <w:szCs w:val="40"/>
        </w:rPr>
      </w:pPr>
    </w:p>
    <w:p w14:paraId="5AC2563D" w14:textId="5822E929" w:rsidR="003A6C29" w:rsidRPr="002B62ED" w:rsidRDefault="00936ADC" w:rsidP="001D2586">
      <w:pPr>
        <w:jc w:val="center"/>
        <w:rPr>
          <w:rFonts w:eastAsiaTheme="majorEastAsia" w:cs="Arial"/>
          <w:b/>
          <w:bCs/>
          <w:color w:val="FF0000"/>
          <w:sz w:val="40"/>
          <w:szCs w:val="40"/>
        </w:rPr>
      </w:pPr>
      <w:r>
        <w:rPr>
          <w:rFonts w:eastAsiaTheme="majorEastAsia" w:cs="Arial"/>
          <w:b/>
          <w:bCs/>
          <w:color w:val="FF0000"/>
          <w:sz w:val="40"/>
          <w:szCs w:val="40"/>
        </w:rPr>
        <w:t>Mục lục</w:t>
      </w:r>
    </w:p>
    <w:p w14:paraId="59337319" w14:textId="3EA942C3" w:rsidR="00936ADC" w:rsidRDefault="00644AF1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noProof/>
          <w:sz w:val="22"/>
          <w:szCs w:val="22"/>
          <w:lang w:eastAsia="ja-JP"/>
        </w:rPr>
      </w:pPr>
      <w:r>
        <w:rPr>
          <w:rFonts w:eastAsiaTheme="majorEastAsia" w:cs="Arial"/>
          <w:b/>
          <w:bCs/>
          <w:sz w:val="40"/>
          <w:szCs w:val="40"/>
        </w:rPr>
        <w:fldChar w:fldCharType="begin"/>
      </w:r>
      <w:r>
        <w:rPr>
          <w:rFonts w:eastAsiaTheme="majorEastAsia" w:cs="Arial"/>
          <w:b/>
          <w:bCs/>
          <w:sz w:val="40"/>
          <w:szCs w:val="40"/>
        </w:rPr>
        <w:instrText xml:space="preserve"> TOC \o "1-1" \h \z \u \t "Heading 4,2,Heading 5,3" </w:instrText>
      </w:r>
      <w:r>
        <w:rPr>
          <w:rFonts w:eastAsiaTheme="majorEastAsia" w:cs="Arial"/>
          <w:b/>
          <w:bCs/>
          <w:sz w:val="40"/>
          <w:szCs w:val="40"/>
        </w:rPr>
        <w:fldChar w:fldCharType="separate"/>
      </w:r>
      <w:hyperlink w:anchor="_Toc132208448" w:history="1">
        <w:r w:rsidR="00936ADC" w:rsidRPr="00581C2F">
          <w:rPr>
            <w:rStyle w:val="Hyperlink"/>
            <w:rFonts w:cs="Arial"/>
            <w:b/>
            <w:bCs/>
            <w:noProof/>
          </w:rPr>
          <w:t>1. Cài Anydesk:</w:t>
        </w:r>
        <w:r w:rsidR="00936ADC">
          <w:rPr>
            <w:noProof/>
            <w:webHidden/>
          </w:rPr>
          <w:tab/>
        </w:r>
        <w:r w:rsidR="00936ADC">
          <w:rPr>
            <w:noProof/>
            <w:webHidden/>
          </w:rPr>
          <w:fldChar w:fldCharType="begin"/>
        </w:r>
        <w:r w:rsidR="00936ADC">
          <w:rPr>
            <w:noProof/>
            <w:webHidden/>
          </w:rPr>
          <w:instrText xml:space="preserve"> PAGEREF _Toc132208448 \h </w:instrText>
        </w:r>
        <w:r w:rsidR="00936ADC">
          <w:rPr>
            <w:noProof/>
            <w:webHidden/>
          </w:rPr>
        </w:r>
        <w:r w:rsidR="00936ADC">
          <w:rPr>
            <w:noProof/>
            <w:webHidden/>
          </w:rPr>
          <w:fldChar w:fldCharType="separate"/>
        </w:r>
        <w:r w:rsidR="00936ADC">
          <w:rPr>
            <w:noProof/>
            <w:webHidden/>
          </w:rPr>
          <w:t>2</w:t>
        </w:r>
        <w:r w:rsidR="00936ADC">
          <w:rPr>
            <w:noProof/>
            <w:webHidden/>
          </w:rPr>
          <w:fldChar w:fldCharType="end"/>
        </w:r>
      </w:hyperlink>
    </w:p>
    <w:p w14:paraId="143B11F0" w14:textId="25D37444" w:rsidR="003A6C29" w:rsidRDefault="00644AF1">
      <w:pPr>
        <w:rPr>
          <w:rFonts w:eastAsiaTheme="majorEastAsia" w:cs="Arial"/>
          <w:b/>
          <w:bCs/>
          <w:sz w:val="40"/>
          <w:szCs w:val="40"/>
        </w:rPr>
      </w:pPr>
      <w:r>
        <w:rPr>
          <w:rFonts w:eastAsiaTheme="majorEastAsia" w:cs="Arial"/>
          <w:b/>
          <w:bCs/>
          <w:sz w:val="40"/>
          <w:szCs w:val="40"/>
        </w:rPr>
        <w:fldChar w:fldCharType="end"/>
      </w:r>
    </w:p>
    <w:p w14:paraId="2A994D93" w14:textId="77777777" w:rsidR="00785536" w:rsidRDefault="00785536">
      <w:pPr>
        <w:rPr>
          <w:rFonts w:eastAsiaTheme="majorEastAsia" w:cs="Arial"/>
          <w:b/>
          <w:bCs/>
          <w:sz w:val="40"/>
          <w:szCs w:val="40"/>
        </w:rPr>
      </w:pPr>
      <w:r>
        <w:rPr>
          <w:rFonts w:cs="Arial"/>
          <w:b/>
          <w:bCs/>
          <w:sz w:val="40"/>
          <w:szCs w:val="40"/>
        </w:rPr>
        <w:br w:type="page"/>
      </w:r>
    </w:p>
    <w:p w14:paraId="09CF64EA" w14:textId="1A545189" w:rsidR="000C2157" w:rsidRDefault="003A7167" w:rsidP="00802B08">
      <w:pPr>
        <w:pStyle w:val="Heading1"/>
        <w:rPr>
          <w:rFonts w:ascii="Arial" w:hAnsi="Arial" w:cs="Arial"/>
          <w:b/>
          <w:bCs/>
          <w:color w:val="auto"/>
          <w:sz w:val="40"/>
          <w:szCs w:val="40"/>
        </w:rPr>
      </w:pPr>
      <w:bookmarkStart w:id="0" w:name="_Toc132208448"/>
      <w:r>
        <w:rPr>
          <w:rFonts w:ascii="Arial" w:hAnsi="Arial" w:cs="Arial"/>
          <w:b/>
          <w:bCs/>
          <w:color w:val="auto"/>
          <w:sz w:val="40"/>
          <w:szCs w:val="40"/>
        </w:rPr>
        <w:lastRenderedPageBreak/>
        <w:t xml:space="preserve">1. </w:t>
      </w:r>
      <w:r w:rsidR="003F4C75">
        <w:rPr>
          <w:rFonts w:ascii="Arial" w:hAnsi="Arial" w:cs="Arial"/>
          <w:b/>
          <w:bCs/>
          <w:color w:val="auto"/>
          <w:sz w:val="40"/>
          <w:szCs w:val="40"/>
        </w:rPr>
        <w:t>Cài Anydesk</w:t>
      </w:r>
      <w:r w:rsidR="00773FAE" w:rsidRPr="00651358">
        <w:rPr>
          <w:rFonts w:ascii="Arial" w:hAnsi="Arial" w:cs="Arial"/>
          <w:b/>
          <w:bCs/>
          <w:color w:val="auto"/>
          <w:sz w:val="40"/>
          <w:szCs w:val="40"/>
        </w:rPr>
        <w:t>:</w:t>
      </w:r>
      <w:bookmarkEnd w:id="0"/>
    </w:p>
    <w:p w14:paraId="6D2F2102" w14:textId="77777777" w:rsidR="0032376E" w:rsidRDefault="0032376E" w:rsidP="00B52F91">
      <w:pPr>
        <w:pStyle w:val="TOC2"/>
        <w:tabs>
          <w:tab w:val="right" w:leader="dot" w:pos="10456"/>
        </w:tabs>
        <w:rPr>
          <w:rStyle w:val="Hyperlink"/>
          <w:rFonts w:ascii="Arial" w:hAnsi="Arial" w:cs="Arial"/>
          <w:noProof/>
        </w:rPr>
      </w:pPr>
    </w:p>
    <w:p w14:paraId="1C7ACEE0" w14:textId="6458667D" w:rsidR="00AC4F9E" w:rsidRPr="00AC4F9E" w:rsidRDefault="00752076" w:rsidP="00AC4F9E">
      <w:r>
        <w:t>Bấm vào ô tô màu đỏ, tùy vào phiên bản sẽ bấm vào nút tương ứng</w:t>
      </w:r>
    </w:p>
    <w:p w14:paraId="34F37EF0" w14:textId="445816B2" w:rsidR="00230A9F" w:rsidRDefault="00230A9F" w:rsidP="0003215C">
      <w:pPr>
        <w:rPr>
          <w:rFonts w:ascii="Courier New" w:eastAsia="Times New Roman" w:hAnsi="Courier New" w:cs="Courier New"/>
          <w:color w:val="FFFFFF"/>
          <w:sz w:val="21"/>
          <w:szCs w:val="21"/>
        </w:rPr>
      </w:pPr>
    </w:p>
    <w:p w14:paraId="026B7885" w14:textId="0D9A2366" w:rsidR="002436C8" w:rsidRDefault="0031540C" w:rsidP="002436C8">
      <w:pPr>
        <w:jc w:val="center"/>
        <w:rPr>
          <w:rFonts w:ascii="Courier New" w:eastAsia="Times New Roman" w:hAnsi="Courier New" w:cs="Courier New"/>
          <w:color w:val="FFFFFF"/>
          <w:sz w:val="21"/>
          <w:szCs w:val="21"/>
        </w:rPr>
      </w:pPr>
      <w:r>
        <w:rPr>
          <w:rFonts w:ascii="Courier New" w:eastAsia="Times New Roman" w:hAnsi="Courier New" w:cs="Courier New"/>
          <w:noProof/>
          <w:color w:val="FFFFFF"/>
          <w:sz w:val="21"/>
          <w:szCs w:val="21"/>
        </w:rPr>
        <w:drawing>
          <wp:inline distT="0" distB="0" distL="0" distR="0" wp14:anchorId="4468E1E4" wp14:editId="79A509E4">
            <wp:extent cx="4923884" cy="37229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345" cy="373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5EF3E" w14:textId="04BCEE6C" w:rsidR="002436C8" w:rsidRDefault="00CE5065" w:rsidP="003F7020">
      <w:pPr>
        <w:jc w:val="center"/>
        <w:rPr>
          <w:i/>
          <w:iCs/>
        </w:rPr>
      </w:pPr>
      <w:r>
        <w:rPr>
          <w:i/>
          <w:iCs/>
        </w:rPr>
        <w:t xml:space="preserve">Từ phiên bản </w:t>
      </w:r>
      <w:r w:rsidR="0031540C">
        <w:rPr>
          <w:i/>
          <w:iCs/>
        </w:rPr>
        <w:t>Ubuntu 18.04</w:t>
      </w:r>
      <w:r>
        <w:rPr>
          <w:i/>
          <w:iCs/>
        </w:rPr>
        <w:t xml:space="preserve"> trở về trước</w:t>
      </w:r>
    </w:p>
    <w:p w14:paraId="0C67191C" w14:textId="77777777" w:rsidR="00FD5081" w:rsidRDefault="00FD5081" w:rsidP="003F7020">
      <w:pPr>
        <w:jc w:val="center"/>
        <w:rPr>
          <w:i/>
          <w:iCs/>
        </w:rPr>
      </w:pPr>
    </w:p>
    <w:p w14:paraId="620D5E6E" w14:textId="5AF01FC3" w:rsidR="00CE5065" w:rsidRDefault="00CE5065" w:rsidP="00CE5065">
      <w:pPr>
        <w:jc w:val="center"/>
      </w:pPr>
      <w:r>
        <w:rPr>
          <w:noProof/>
        </w:rPr>
        <w:drawing>
          <wp:inline distT="0" distB="0" distL="0" distR="0" wp14:anchorId="49D9FAE2" wp14:editId="6B69A477">
            <wp:extent cx="5615622" cy="3509158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2507" cy="3519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C15FB" w14:textId="57618BE6" w:rsidR="0042030C" w:rsidRDefault="00CE5065" w:rsidP="00CE5065">
      <w:pPr>
        <w:jc w:val="center"/>
        <w:rPr>
          <w:i/>
          <w:iCs/>
        </w:rPr>
      </w:pPr>
      <w:r>
        <w:rPr>
          <w:i/>
          <w:iCs/>
        </w:rPr>
        <w:t>Các phiên bản Ubuntu mới hơn 18.04</w:t>
      </w:r>
    </w:p>
    <w:p w14:paraId="5440CBAC" w14:textId="77777777" w:rsidR="0042030C" w:rsidRDefault="0042030C">
      <w:pPr>
        <w:rPr>
          <w:i/>
          <w:iCs/>
        </w:rPr>
      </w:pPr>
      <w:r>
        <w:rPr>
          <w:i/>
          <w:iCs/>
        </w:rPr>
        <w:br w:type="page"/>
      </w:r>
    </w:p>
    <w:p w14:paraId="087DA64D" w14:textId="77777777" w:rsidR="00CE5065" w:rsidRDefault="00CE5065" w:rsidP="00CE5065">
      <w:pPr>
        <w:jc w:val="center"/>
        <w:rPr>
          <w:i/>
          <w:iCs/>
        </w:rPr>
      </w:pPr>
    </w:p>
    <w:p w14:paraId="46B9EA90" w14:textId="04C68FFF" w:rsidR="00CD02E7" w:rsidRDefault="00CD02E7" w:rsidP="00CD02E7">
      <w:r>
        <w:t>Gõ từ khóa “terminal” vào ô tìm kiếm vào chọn vào ô mà đỏ:</w:t>
      </w:r>
    </w:p>
    <w:p w14:paraId="03724B83" w14:textId="01D72669" w:rsidR="00CD02E7" w:rsidRDefault="00CD02E7" w:rsidP="00E33524">
      <w:pPr>
        <w:jc w:val="center"/>
      </w:pPr>
      <w:r>
        <w:rPr>
          <w:noProof/>
        </w:rPr>
        <w:drawing>
          <wp:inline distT="0" distB="0" distL="0" distR="0" wp14:anchorId="496A17A1" wp14:editId="1E16D391">
            <wp:extent cx="6176513" cy="3864977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609" cy="3866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408A1" w14:textId="77777777" w:rsidR="00E33524" w:rsidRDefault="00E33524" w:rsidP="0003215C"/>
    <w:p w14:paraId="72A8C477" w14:textId="0A30FC84" w:rsidR="00790462" w:rsidRDefault="00E33524" w:rsidP="0003215C">
      <w:r>
        <w:t>Sau khi mở được “Terminal” hãy gõ lênh sau:</w:t>
      </w:r>
      <w:r>
        <w:br/>
      </w:r>
    </w:p>
    <w:p w14:paraId="3FBCFDFA" w14:textId="26BAB79B" w:rsidR="00E33524" w:rsidRDefault="00353F39" w:rsidP="00140D01">
      <w:pPr>
        <w:numPr>
          <w:ilvl w:val="0"/>
          <w:numId w:val="3"/>
        </w:numPr>
        <w:shd w:val="clear" w:color="auto" w:fill="081B4B"/>
        <w:spacing w:after="0" w:line="240" w:lineRule="auto"/>
      </w:pPr>
      <w:r>
        <w:rPr>
          <w:rFonts w:eastAsia="Times New Roman"/>
          <w:sz w:val="21"/>
          <w:szCs w:val="21"/>
        </w:rPr>
        <w:t>sudo su</w:t>
      </w:r>
    </w:p>
    <w:p w14:paraId="4BA0FD90" w14:textId="77777777" w:rsidR="00D44437" w:rsidRDefault="00D44437" w:rsidP="00682C2E">
      <w:pPr>
        <w:jc w:val="center"/>
      </w:pPr>
    </w:p>
    <w:p w14:paraId="68221CF5" w14:textId="3FAC2F57" w:rsidR="00682C2E" w:rsidRDefault="00322986" w:rsidP="00682C2E">
      <w:pPr>
        <w:jc w:val="center"/>
      </w:pPr>
      <w:r w:rsidRPr="00322986">
        <w:drawing>
          <wp:inline distT="0" distB="0" distL="0" distR="0" wp14:anchorId="794AD6C5" wp14:editId="7C987AED">
            <wp:extent cx="5970220" cy="373523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1173" cy="3735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781FF" w14:textId="302CD650" w:rsidR="00D44437" w:rsidRPr="000D6DEC" w:rsidRDefault="00D44437" w:rsidP="00682C2E">
      <w:pPr>
        <w:jc w:val="center"/>
        <w:rPr>
          <w:i/>
          <w:iCs/>
        </w:rPr>
      </w:pPr>
      <w:r w:rsidRPr="000D6DEC">
        <w:rPr>
          <w:i/>
          <w:iCs/>
        </w:rPr>
        <w:t>Nếu màn hình này xuất hiện hãy để trống và ấn</w:t>
      </w:r>
      <w:r w:rsidR="00D67AB7" w:rsidRPr="000D6DEC">
        <w:rPr>
          <w:i/>
          <w:iCs/>
        </w:rPr>
        <w:t xml:space="preserve"> nút</w:t>
      </w:r>
      <w:r w:rsidRPr="000D6DEC">
        <w:rPr>
          <w:i/>
          <w:iCs/>
        </w:rPr>
        <w:t xml:space="preserve"> </w:t>
      </w:r>
      <w:r w:rsidR="00D67AB7" w:rsidRPr="000D6DEC">
        <w:rPr>
          <w:i/>
          <w:iCs/>
        </w:rPr>
        <w:t>“</w:t>
      </w:r>
      <w:r w:rsidR="000D46F8" w:rsidRPr="000D6DEC">
        <w:rPr>
          <w:i/>
          <w:iCs/>
        </w:rPr>
        <w:t>Enter</w:t>
      </w:r>
      <w:r w:rsidR="00D67AB7" w:rsidRPr="000D6DEC">
        <w:rPr>
          <w:i/>
          <w:iCs/>
        </w:rPr>
        <w:t>”</w:t>
      </w:r>
    </w:p>
    <w:p w14:paraId="3C2D19EE" w14:textId="7F34A114" w:rsidR="00682C2E" w:rsidRPr="00682C2E" w:rsidRDefault="00682C2E" w:rsidP="00682C2E">
      <w:pPr>
        <w:jc w:val="center"/>
        <w:rPr>
          <w:i/>
          <w:iCs/>
        </w:rPr>
      </w:pPr>
      <w:r w:rsidRPr="00682C2E">
        <w:rPr>
          <w:i/>
          <w:iCs/>
        </w:rPr>
        <w:lastRenderedPageBreak/>
        <w:t> </w:t>
      </w:r>
    </w:p>
    <w:p w14:paraId="609B573D" w14:textId="21148670" w:rsidR="00682C2E" w:rsidRDefault="00682C2E" w:rsidP="00682C2E">
      <w:pPr>
        <w:jc w:val="center"/>
      </w:pPr>
    </w:p>
    <w:p w14:paraId="43335A5A" w14:textId="585DEA90" w:rsidR="006D1A58" w:rsidRDefault="006A2635" w:rsidP="0078768A">
      <w:r>
        <w:t>Sau khi làm</w:t>
      </w:r>
      <w:r w:rsidR="006C6892">
        <w:t xml:space="preserve"> xong</w:t>
      </w:r>
      <w:r>
        <w:t xml:space="preserve"> bước trên sẽ có 2 trường hợp sau:</w:t>
      </w:r>
    </w:p>
    <w:p w14:paraId="0113DADF" w14:textId="56BD9CC0" w:rsidR="006A2635" w:rsidRDefault="006A2635" w:rsidP="0078768A">
      <w:r>
        <w:br/>
        <w:t>+ Trường hợp 1: Hệ thống báo sai password và hiển thị như sau:</w:t>
      </w:r>
    </w:p>
    <w:p w14:paraId="5B41F18E" w14:textId="77777777" w:rsidR="006A2635" w:rsidRDefault="006A2635" w:rsidP="0078768A"/>
    <w:p w14:paraId="6960B30D" w14:textId="20E49E7A" w:rsidR="0039028B" w:rsidRDefault="00CE238C" w:rsidP="006462DB">
      <w:pPr>
        <w:jc w:val="center"/>
      </w:pPr>
      <w:r w:rsidRPr="00CE238C">
        <w:drawing>
          <wp:inline distT="0" distB="0" distL="0" distR="0" wp14:anchorId="7DA07007" wp14:editId="627D125A">
            <wp:extent cx="6645910" cy="41376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3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E9236" w14:textId="2F58181F" w:rsidR="004647F9" w:rsidRDefault="00171116" w:rsidP="006462DB">
      <w:pPr>
        <w:jc w:val="center"/>
        <w:rPr>
          <w:i/>
          <w:iCs/>
        </w:rPr>
      </w:pPr>
      <w:r>
        <w:rPr>
          <w:i/>
          <w:iCs/>
        </w:rPr>
        <w:t>Màn hình hiển thị khi sai mật khẩu</w:t>
      </w:r>
    </w:p>
    <w:p w14:paraId="5A44CD86" w14:textId="7AEE1C62" w:rsidR="00415881" w:rsidRPr="00892C67" w:rsidRDefault="00415881" w:rsidP="00415881">
      <w:pPr>
        <w:pStyle w:val="ListParagraph"/>
        <w:numPr>
          <w:ilvl w:val="0"/>
          <w:numId w:val="7"/>
        </w:numPr>
        <w:rPr>
          <w:b/>
          <w:bCs/>
          <w:i/>
          <w:iCs/>
        </w:rPr>
      </w:pPr>
      <w:r w:rsidRPr="00892C67">
        <w:rPr>
          <w:b/>
          <w:bCs/>
          <w:i/>
          <w:iCs/>
        </w:rPr>
        <w:t xml:space="preserve">Điều này có nghĩa là hệ thống đã được cài password, phải reset mật khẩu </w:t>
      </w:r>
      <w:r w:rsidR="00265DBA">
        <w:rPr>
          <w:b/>
          <w:bCs/>
          <w:i/>
          <w:iCs/>
        </w:rPr>
        <w:t xml:space="preserve">nếu quên </w:t>
      </w:r>
    </w:p>
    <w:p w14:paraId="4F3BCDA5" w14:textId="444D00DE" w:rsidR="003F66F6" w:rsidRDefault="003F66F6" w:rsidP="00B36723">
      <w:pPr>
        <w:rPr>
          <w:i/>
          <w:iCs/>
        </w:rPr>
      </w:pPr>
    </w:p>
    <w:p w14:paraId="548D31FA" w14:textId="77777777" w:rsidR="00C11B9C" w:rsidRDefault="00C11B9C">
      <w:r>
        <w:br w:type="page"/>
      </w:r>
    </w:p>
    <w:p w14:paraId="25DD3103" w14:textId="7D3280D6" w:rsidR="00B36723" w:rsidRDefault="00B36723" w:rsidP="00B36723">
      <w:r>
        <w:lastRenderedPageBreak/>
        <w:t xml:space="preserve">+ Trường hợp </w:t>
      </w:r>
      <w:r>
        <w:t>2</w:t>
      </w:r>
      <w:r>
        <w:t xml:space="preserve">: </w:t>
      </w:r>
      <w:r w:rsidR="0012002C">
        <w:t>Truy cập thành công</w:t>
      </w:r>
      <w:r>
        <w:t xml:space="preserve"> và hiển thị như sau:</w:t>
      </w:r>
    </w:p>
    <w:p w14:paraId="1B4EB446" w14:textId="77777777" w:rsidR="00B36723" w:rsidRDefault="00B36723" w:rsidP="00C11B9C">
      <w:pPr>
        <w:rPr>
          <w:noProof/>
        </w:rPr>
      </w:pPr>
    </w:p>
    <w:p w14:paraId="57669C13" w14:textId="15F6E224" w:rsidR="00C22D1D" w:rsidRDefault="00B36723" w:rsidP="006462DB">
      <w:pPr>
        <w:jc w:val="center"/>
      </w:pPr>
      <w:r>
        <w:rPr>
          <w:noProof/>
        </w:rPr>
        <w:drawing>
          <wp:inline distT="0" distB="0" distL="0" distR="0" wp14:anchorId="1EBBEC3C" wp14:editId="61E315E5">
            <wp:extent cx="5725236" cy="3569434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349" cy="357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34BFE" w14:textId="63C25A81" w:rsidR="000B3AED" w:rsidRPr="0092162F" w:rsidRDefault="00B36723" w:rsidP="006462DB">
      <w:pPr>
        <w:jc w:val="center"/>
        <w:rPr>
          <w:i/>
          <w:iCs/>
        </w:rPr>
      </w:pPr>
      <w:r>
        <w:rPr>
          <w:i/>
          <w:iCs/>
        </w:rPr>
        <w:t>Màn hình hiển thị khi truy cập “root” thành công</w:t>
      </w:r>
    </w:p>
    <w:p w14:paraId="4FE75FAC" w14:textId="176602E9" w:rsidR="009837D3" w:rsidRPr="0092162F" w:rsidRDefault="009837D3" w:rsidP="00892C67">
      <w:pPr>
        <w:rPr>
          <w:i/>
          <w:iCs/>
        </w:rPr>
      </w:pPr>
    </w:p>
    <w:p w14:paraId="72975B3B" w14:textId="21E926A1" w:rsidR="00715244" w:rsidRPr="00892C67" w:rsidRDefault="00892C67" w:rsidP="0015451B">
      <w:pPr>
        <w:pStyle w:val="ListParagraph"/>
        <w:numPr>
          <w:ilvl w:val="0"/>
          <w:numId w:val="7"/>
        </w:numPr>
      </w:pPr>
      <w:r w:rsidRPr="00892C67">
        <w:rPr>
          <w:b/>
          <w:bCs/>
          <w:i/>
          <w:iCs/>
        </w:rPr>
        <w:t xml:space="preserve">Điều này có nghĩa là hệ thống đã </w:t>
      </w:r>
      <w:r>
        <w:rPr>
          <w:b/>
          <w:bCs/>
          <w:i/>
          <w:iCs/>
        </w:rPr>
        <w:t>truy cập “root” thành công hãy gõ các lệnh sau để cài đặt anydesk</w:t>
      </w:r>
    </w:p>
    <w:p w14:paraId="0AFB6728" w14:textId="77777777" w:rsidR="00892C67" w:rsidRDefault="00892C67" w:rsidP="00892C67"/>
    <w:p w14:paraId="5016EC01" w14:textId="41420EF5" w:rsidR="00CE2105" w:rsidRPr="00CE2105" w:rsidRDefault="00CE2105" w:rsidP="00CE2105">
      <w:pPr>
        <w:numPr>
          <w:ilvl w:val="0"/>
          <w:numId w:val="3"/>
        </w:numPr>
        <w:shd w:val="clear" w:color="auto" w:fill="081B4B"/>
        <w:spacing w:after="0" w:line="240" w:lineRule="auto"/>
        <w:rPr>
          <w:rFonts w:eastAsia="Times New Roman"/>
          <w:sz w:val="21"/>
          <w:szCs w:val="21"/>
        </w:rPr>
      </w:pPr>
      <w:r w:rsidRPr="00CE2105">
        <w:rPr>
          <w:rFonts w:eastAsia="Times New Roman"/>
          <w:sz w:val="21"/>
          <w:szCs w:val="21"/>
        </w:rPr>
        <w:t>wget -qO - https://keys.anydesk.com/repos/DEB-GPG-KEY | apt-key add -</w:t>
      </w:r>
    </w:p>
    <w:p w14:paraId="492390C3" w14:textId="02E9BAF6" w:rsidR="00CE2105" w:rsidRPr="00CE2105" w:rsidRDefault="00CE2105" w:rsidP="00CE2105">
      <w:pPr>
        <w:numPr>
          <w:ilvl w:val="0"/>
          <w:numId w:val="3"/>
        </w:numPr>
        <w:shd w:val="clear" w:color="auto" w:fill="081B4B"/>
        <w:spacing w:after="0" w:line="240" w:lineRule="auto"/>
        <w:rPr>
          <w:rFonts w:eastAsia="Times New Roman"/>
          <w:sz w:val="21"/>
          <w:szCs w:val="21"/>
        </w:rPr>
      </w:pPr>
      <w:r w:rsidRPr="00CE2105">
        <w:rPr>
          <w:rFonts w:eastAsia="Times New Roman"/>
          <w:sz w:val="21"/>
          <w:szCs w:val="21"/>
        </w:rPr>
        <w:t>echo "deb http://deb.anydesk.com/ all main" &gt; /etc/apt/sources.list.d/anydesk-stable.list</w:t>
      </w:r>
    </w:p>
    <w:p w14:paraId="76635EA1" w14:textId="5B6A652F" w:rsidR="00CE2105" w:rsidRPr="00CE2105" w:rsidRDefault="00CE2105" w:rsidP="00CE2105">
      <w:pPr>
        <w:numPr>
          <w:ilvl w:val="0"/>
          <w:numId w:val="3"/>
        </w:numPr>
        <w:shd w:val="clear" w:color="auto" w:fill="081B4B"/>
        <w:spacing w:after="0" w:line="240" w:lineRule="auto"/>
        <w:rPr>
          <w:rFonts w:eastAsia="Times New Roman"/>
          <w:sz w:val="21"/>
          <w:szCs w:val="21"/>
        </w:rPr>
      </w:pPr>
      <w:r w:rsidRPr="00CE2105">
        <w:rPr>
          <w:rFonts w:eastAsia="Times New Roman"/>
          <w:sz w:val="21"/>
          <w:szCs w:val="21"/>
        </w:rPr>
        <w:t>apt update</w:t>
      </w:r>
    </w:p>
    <w:p w14:paraId="17895393" w14:textId="4A50CE01" w:rsidR="00CE2105" w:rsidRPr="00CE2105" w:rsidRDefault="00CE2105" w:rsidP="00CE2105">
      <w:pPr>
        <w:numPr>
          <w:ilvl w:val="0"/>
          <w:numId w:val="3"/>
        </w:numPr>
        <w:shd w:val="clear" w:color="auto" w:fill="081B4B"/>
        <w:spacing w:after="0" w:line="240" w:lineRule="auto"/>
        <w:rPr>
          <w:rFonts w:eastAsia="Times New Roman"/>
          <w:sz w:val="21"/>
          <w:szCs w:val="21"/>
        </w:rPr>
      </w:pPr>
      <w:r w:rsidRPr="00CE2105">
        <w:rPr>
          <w:rFonts w:eastAsia="Times New Roman"/>
          <w:sz w:val="21"/>
          <w:szCs w:val="21"/>
        </w:rPr>
        <w:t>apt install anydesk</w:t>
      </w:r>
    </w:p>
    <w:p w14:paraId="1D8EA9D1" w14:textId="77777777" w:rsidR="00556CEF" w:rsidRDefault="00556CEF" w:rsidP="00892C67"/>
    <w:p w14:paraId="231B3205" w14:textId="01FC0E91" w:rsidR="00556CEF" w:rsidRDefault="00C20E06" w:rsidP="00556CEF">
      <w:pPr>
        <w:jc w:val="center"/>
      </w:pPr>
      <w:r>
        <w:rPr>
          <w:noProof/>
        </w:rPr>
        <w:drawing>
          <wp:inline distT="0" distB="0" distL="0" distR="0" wp14:anchorId="19F14479" wp14:editId="2C3E1423">
            <wp:extent cx="5240740" cy="328548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200" cy="3289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96517" w14:textId="1DC648FF" w:rsidR="00C20E06" w:rsidRDefault="00C20E06" w:rsidP="00556CEF">
      <w:pPr>
        <w:jc w:val="center"/>
      </w:pPr>
      <w:r>
        <w:rPr>
          <w:noProof/>
        </w:rPr>
        <w:lastRenderedPageBreak/>
        <w:drawing>
          <wp:inline distT="0" distB="0" distL="0" distR="0" wp14:anchorId="583D4DDC" wp14:editId="03F6068A">
            <wp:extent cx="5274860" cy="232566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722" cy="2326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8924A" w14:textId="17B48A2C" w:rsidR="00601BA8" w:rsidRDefault="00601BA8" w:rsidP="00556CEF">
      <w:pPr>
        <w:jc w:val="center"/>
      </w:pPr>
      <w:r>
        <w:rPr>
          <w:noProof/>
        </w:rPr>
        <w:drawing>
          <wp:inline distT="0" distB="0" distL="0" distR="0" wp14:anchorId="0A0FDD2B" wp14:editId="2819B28B">
            <wp:extent cx="5247564" cy="27828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1130" cy="2784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001D9" w14:textId="09D8A0B8" w:rsidR="00F13196" w:rsidRDefault="00601BA8" w:rsidP="00556CEF">
      <w:pPr>
        <w:jc w:val="center"/>
        <w:rPr>
          <w:i/>
          <w:iCs/>
        </w:rPr>
      </w:pPr>
      <w:r>
        <w:rPr>
          <w:i/>
          <w:iCs/>
        </w:rPr>
        <w:t xml:space="preserve">Nếu màn hình yêu cầu tiếp tục hãy gõ “y” và nhấn nút </w:t>
      </w:r>
      <w:r w:rsidR="00486B3A">
        <w:rPr>
          <w:i/>
          <w:iCs/>
        </w:rPr>
        <w:t>“</w:t>
      </w:r>
      <w:r>
        <w:rPr>
          <w:i/>
          <w:iCs/>
        </w:rPr>
        <w:t>Enter</w:t>
      </w:r>
      <w:r w:rsidR="00486B3A">
        <w:rPr>
          <w:i/>
          <w:iCs/>
        </w:rPr>
        <w:t>”</w:t>
      </w:r>
    </w:p>
    <w:p w14:paraId="50BDE32D" w14:textId="77777777" w:rsidR="00751337" w:rsidRDefault="00751337">
      <w:r>
        <w:br w:type="page"/>
      </w:r>
    </w:p>
    <w:p w14:paraId="44758C31" w14:textId="21D65FF2" w:rsidR="00DB2014" w:rsidRDefault="00DB2014" w:rsidP="001B1172">
      <w:r w:rsidRPr="001B1172">
        <w:lastRenderedPageBreak/>
        <w:t xml:space="preserve">Sau </w:t>
      </w:r>
      <w:r w:rsidR="00F351D7">
        <w:t>khi chạy xong</w:t>
      </w:r>
      <w:r w:rsidRPr="001B1172">
        <w:t xml:space="preserve"> hãy thoát quyền “root” bằng cách gõ lệnh sau:</w:t>
      </w:r>
    </w:p>
    <w:p w14:paraId="12BCB9E3" w14:textId="47091679" w:rsidR="001B1172" w:rsidRPr="00CE2105" w:rsidRDefault="001B1172" w:rsidP="001B1172">
      <w:pPr>
        <w:numPr>
          <w:ilvl w:val="0"/>
          <w:numId w:val="3"/>
        </w:numPr>
        <w:shd w:val="clear" w:color="auto" w:fill="081B4B"/>
        <w:spacing w:after="0" w:line="240" w:lineRule="auto"/>
        <w:rPr>
          <w:rFonts w:eastAsia="Times New Roman"/>
          <w:sz w:val="21"/>
          <w:szCs w:val="21"/>
        </w:rPr>
      </w:pPr>
      <w:r>
        <w:rPr>
          <w:rFonts w:eastAsia="Times New Roman"/>
          <w:sz w:val="21"/>
          <w:szCs w:val="21"/>
        </w:rPr>
        <w:t>exit</w:t>
      </w:r>
    </w:p>
    <w:p w14:paraId="33F9D713" w14:textId="77777777" w:rsidR="001B1172" w:rsidRDefault="001B1172" w:rsidP="001B1172"/>
    <w:p w14:paraId="3B4DCA3B" w14:textId="56650425" w:rsidR="00BF4037" w:rsidRDefault="00BF4037" w:rsidP="001B1172">
      <w:r w:rsidRPr="00BF4037">
        <w:drawing>
          <wp:inline distT="0" distB="0" distL="0" distR="0" wp14:anchorId="7C5CF167" wp14:editId="66DC8F4B">
            <wp:extent cx="6645910" cy="4184015"/>
            <wp:effectExtent l="0" t="0" r="254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8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5359B" w14:textId="5399A17B" w:rsidR="00BF4037" w:rsidRDefault="00BF4037" w:rsidP="00BF4037">
      <w:pPr>
        <w:jc w:val="center"/>
        <w:rPr>
          <w:i/>
          <w:iCs/>
        </w:rPr>
      </w:pPr>
      <w:r w:rsidRPr="00350A47">
        <w:rPr>
          <w:i/>
          <w:iCs/>
        </w:rPr>
        <w:t xml:space="preserve">Hình ảnh mô tả quá trình </w:t>
      </w:r>
      <w:r>
        <w:rPr>
          <w:i/>
          <w:iCs/>
        </w:rPr>
        <w:t>thoát quyền “root”</w:t>
      </w:r>
    </w:p>
    <w:p w14:paraId="2853667B" w14:textId="77777777" w:rsidR="00A30157" w:rsidRDefault="00A30157">
      <w:r>
        <w:br w:type="page"/>
      </w:r>
    </w:p>
    <w:p w14:paraId="768F5C86" w14:textId="1B1FA6EC" w:rsidR="00B429DA" w:rsidRDefault="000D5470" w:rsidP="000D5470">
      <w:r>
        <w:lastRenderedPageBreak/>
        <w:t>Tiếp tục gõ lệnh sau để mở anydesk:</w:t>
      </w:r>
    </w:p>
    <w:p w14:paraId="54F543D4" w14:textId="77777777" w:rsidR="00456C35" w:rsidRDefault="00456C35" w:rsidP="000D5470"/>
    <w:p w14:paraId="287E5249" w14:textId="3BD5B39F" w:rsidR="00B429DA" w:rsidRPr="00CE2105" w:rsidRDefault="00B429DA" w:rsidP="00B429DA">
      <w:pPr>
        <w:numPr>
          <w:ilvl w:val="0"/>
          <w:numId w:val="3"/>
        </w:numPr>
        <w:shd w:val="clear" w:color="auto" w:fill="081B4B"/>
        <w:spacing w:after="0" w:line="240" w:lineRule="auto"/>
        <w:rPr>
          <w:rFonts w:eastAsia="Times New Roman"/>
          <w:sz w:val="21"/>
          <w:szCs w:val="21"/>
        </w:rPr>
      </w:pPr>
      <w:r>
        <w:rPr>
          <w:rFonts w:eastAsia="Times New Roman"/>
          <w:sz w:val="21"/>
          <w:szCs w:val="21"/>
        </w:rPr>
        <w:t>anydesk</w:t>
      </w:r>
    </w:p>
    <w:p w14:paraId="28595D13" w14:textId="4A6A997E" w:rsidR="000D5470" w:rsidRDefault="000D5470" w:rsidP="000D5470">
      <w:r>
        <w:br/>
      </w:r>
    </w:p>
    <w:p w14:paraId="111D50A6" w14:textId="2C805F9C" w:rsidR="000D5470" w:rsidRDefault="000D5470" w:rsidP="000D5470">
      <w:r w:rsidRPr="000D5470">
        <w:drawing>
          <wp:inline distT="0" distB="0" distL="0" distR="0" wp14:anchorId="53E0B412" wp14:editId="51BFEC11">
            <wp:extent cx="6645910" cy="4161155"/>
            <wp:effectExtent l="0" t="0" r="2540" b="0"/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6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FEFC7" w14:textId="36435B25" w:rsidR="00247B37" w:rsidRDefault="00247B37" w:rsidP="000D5470">
      <w:r w:rsidRPr="00247B37">
        <w:drawing>
          <wp:inline distT="0" distB="0" distL="0" distR="0" wp14:anchorId="510C5FE6" wp14:editId="3063611D">
            <wp:extent cx="6645910" cy="4172585"/>
            <wp:effectExtent l="0" t="0" r="2540" b="0"/>
            <wp:docPr id="17" name="Picture 1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7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1A93B" w14:textId="791D6A41" w:rsidR="00CF7705" w:rsidRPr="00772563" w:rsidRDefault="00CF7705" w:rsidP="00772563">
      <w:pPr>
        <w:jc w:val="center"/>
        <w:rPr>
          <w:i/>
          <w:iCs/>
        </w:rPr>
      </w:pPr>
      <w:r w:rsidRPr="00772563">
        <w:rPr>
          <w:i/>
          <w:iCs/>
        </w:rPr>
        <w:t>Hình ảnh thể hiện anydesk đã được cài thành công</w:t>
      </w:r>
    </w:p>
    <w:sectPr w:rsidR="00CF7705" w:rsidRPr="00772563" w:rsidSect="007A009C">
      <w:pgSz w:w="11906" w:h="16838" w:code="9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altName w:val="游ゴシック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1BA4"/>
    <w:multiLevelType w:val="hybridMultilevel"/>
    <w:tmpl w:val="1D54927A"/>
    <w:lvl w:ilvl="0" w:tplc="3AB6D5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793160"/>
    <w:multiLevelType w:val="hybridMultilevel"/>
    <w:tmpl w:val="062043AA"/>
    <w:lvl w:ilvl="0" w:tplc="EFEA8B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EC76B0"/>
    <w:multiLevelType w:val="multilevel"/>
    <w:tmpl w:val="1D140F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FF569B"/>
    <w:multiLevelType w:val="hybridMultilevel"/>
    <w:tmpl w:val="D3422E12"/>
    <w:lvl w:ilvl="0" w:tplc="5C42B28A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C10BC"/>
    <w:multiLevelType w:val="multilevel"/>
    <w:tmpl w:val="ECB231A8"/>
    <w:lvl w:ilvl="0">
      <w:start w:val="1"/>
      <w:numFmt w:val="bullet"/>
      <w:lvlText w:val="$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645B87"/>
    <w:multiLevelType w:val="hybridMultilevel"/>
    <w:tmpl w:val="6FCA352A"/>
    <w:lvl w:ilvl="0" w:tplc="C8CE0E2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055E1A"/>
    <w:multiLevelType w:val="multilevel"/>
    <w:tmpl w:val="A7804726"/>
    <w:lvl w:ilvl="0">
      <w:start w:val="1"/>
      <w:numFmt w:val="decimal"/>
      <w:lvlText w:val="%1."/>
      <w:lvlJc w:val="left"/>
      <w:pPr>
        <w:tabs>
          <w:tab w:val="num" w:pos="2700"/>
        </w:tabs>
        <w:ind w:left="2700" w:hanging="360"/>
      </w:pPr>
    </w:lvl>
    <w:lvl w:ilvl="1" w:tentative="1">
      <w:start w:val="1"/>
      <w:numFmt w:val="decimal"/>
      <w:lvlText w:val="%2."/>
      <w:lvlJc w:val="left"/>
      <w:pPr>
        <w:tabs>
          <w:tab w:val="num" w:pos="3420"/>
        </w:tabs>
        <w:ind w:left="3420" w:hanging="360"/>
      </w:pPr>
    </w:lvl>
    <w:lvl w:ilvl="2" w:tentative="1">
      <w:start w:val="1"/>
      <w:numFmt w:val="decimal"/>
      <w:lvlText w:val="%3."/>
      <w:lvlJc w:val="left"/>
      <w:pPr>
        <w:tabs>
          <w:tab w:val="num" w:pos="4140"/>
        </w:tabs>
        <w:ind w:left="4140" w:hanging="360"/>
      </w:pPr>
    </w:lvl>
    <w:lvl w:ilvl="3" w:tentative="1">
      <w:start w:val="1"/>
      <w:numFmt w:val="decimal"/>
      <w:lvlText w:val="%4."/>
      <w:lvlJc w:val="left"/>
      <w:pPr>
        <w:tabs>
          <w:tab w:val="num" w:pos="4860"/>
        </w:tabs>
        <w:ind w:left="4860" w:hanging="360"/>
      </w:pPr>
    </w:lvl>
    <w:lvl w:ilvl="4" w:tentative="1">
      <w:start w:val="1"/>
      <w:numFmt w:val="decimal"/>
      <w:lvlText w:val="%5."/>
      <w:lvlJc w:val="left"/>
      <w:pPr>
        <w:tabs>
          <w:tab w:val="num" w:pos="5580"/>
        </w:tabs>
        <w:ind w:left="5580" w:hanging="360"/>
      </w:pPr>
    </w:lvl>
    <w:lvl w:ilvl="5" w:tentative="1">
      <w:start w:val="1"/>
      <w:numFmt w:val="decimal"/>
      <w:lvlText w:val="%6."/>
      <w:lvlJc w:val="left"/>
      <w:pPr>
        <w:tabs>
          <w:tab w:val="num" w:pos="6300"/>
        </w:tabs>
        <w:ind w:left="6300" w:hanging="360"/>
      </w:pPr>
    </w:lvl>
    <w:lvl w:ilvl="6" w:tentative="1">
      <w:start w:val="1"/>
      <w:numFmt w:val="decimal"/>
      <w:lvlText w:val="%7."/>
      <w:lvlJc w:val="left"/>
      <w:pPr>
        <w:tabs>
          <w:tab w:val="num" w:pos="7020"/>
        </w:tabs>
        <w:ind w:left="7020" w:hanging="360"/>
      </w:pPr>
    </w:lvl>
    <w:lvl w:ilvl="7" w:tentative="1">
      <w:start w:val="1"/>
      <w:numFmt w:val="decimal"/>
      <w:lvlText w:val="%8."/>
      <w:lvlJc w:val="left"/>
      <w:pPr>
        <w:tabs>
          <w:tab w:val="num" w:pos="7740"/>
        </w:tabs>
        <w:ind w:left="7740" w:hanging="360"/>
      </w:pPr>
    </w:lvl>
    <w:lvl w:ilvl="8" w:tentative="1">
      <w:start w:val="1"/>
      <w:numFmt w:val="decimal"/>
      <w:lvlText w:val="%9."/>
      <w:lvlJc w:val="left"/>
      <w:pPr>
        <w:tabs>
          <w:tab w:val="num" w:pos="8460"/>
        </w:tabs>
        <w:ind w:left="8460" w:hanging="360"/>
      </w:pPr>
    </w:lvl>
  </w:abstractNum>
  <w:abstractNum w:abstractNumId="7" w15:restartNumberingAfterBreak="0">
    <w:nsid w:val="7F496B2F"/>
    <w:multiLevelType w:val="hybridMultilevel"/>
    <w:tmpl w:val="871A92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6857124">
    <w:abstractNumId w:val="2"/>
  </w:num>
  <w:num w:numId="2" w16cid:durableId="2097088876">
    <w:abstractNumId w:val="6"/>
  </w:num>
  <w:num w:numId="3" w16cid:durableId="63112565">
    <w:abstractNumId w:val="4"/>
  </w:num>
  <w:num w:numId="4" w16cid:durableId="1963726094">
    <w:abstractNumId w:val="7"/>
  </w:num>
  <w:num w:numId="5" w16cid:durableId="2138644732">
    <w:abstractNumId w:val="0"/>
  </w:num>
  <w:num w:numId="6" w16cid:durableId="1342003768">
    <w:abstractNumId w:val="1"/>
  </w:num>
  <w:num w:numId="7" w16cid:durableId="1035347063">
    <w:abstractNumId w:val="3"/>
  </w:num>
  <w:num w:numId="8" w16cid:durableId="3792856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NDWytDAxNzQ0tDRS0lEKTi0uzszPAykwrgUA7Ivo+iwAAAA="/>
  </w:docVars>
  <w:rsids>
    <w:rsidRoot w:val="00EE6B8B"/>
    <w:rsid w:val="00000133"/>
    <w:rsid w:val="00000277"/>
    <w:rsid w:val="00000ED4"/>
    <w:rsid w:val="00003C16"/>
    <w:rsid w:val="000051AB"/>
    <w:rsid w:val="000060C3"/>
    <w:rsid w:val="00011B7D"/>
    <w:rsid w:val="000138B3"/>
    <w:rsid w:val="00015908"/>
    <w:rsid w:val="0002276A"/>
    <w:rsid w:val="00022D2A"/>
    <w:rsid w:val="00023D0C"/>
    <w:rsid w:val="00031D55"/>
    <w:rsid w:val="0003215C"/>
    <w:rsid w:val="000333F3"/>
    <w:rsid w:val="00035C39"/>
    <w:rsid w:val="0003637B"/>
    <w:rsid w:val="00040524"/>
    <w:rsid w:val="00043654"/>
    <w:rsid w:val="00044DE1"/>
    <w:rsid w:val="00044F8E"/>
    <w:rsid w:val="00046F48"/>
    <w:rsid w:val="0004786F"/>
    <w:rsid w:val="000517A2"/>
    <w:rsid w:val="00052874"/>
    <w:rsid w:val="00052FED"/>
    <w:rsid w:val="00053391"/>
    <w:rsid w:val="00053B78"/>
    <w:rsid w:val="00055154"/>
    <w:rsid w:val="00061C6A"/>
    <w:rsid w:val="00067545"/>
    <w:rsid w:val="000815A7"/>
    <w:rsid w:val="000831A5"/>
    <w:rsid w:val="00083BAE"/>
    <w:rsid w:val="00084047"/>
    <w:rsid w:val="00084274"/>
    <w:rsid w:val="00084775"/>
    <w:rsid w:val="000855B4"/>
    <w:rsid w:val="00085EFB"/>
    <w:rsid w:val="000862AA"/>
    <w:rsid w:val="00091D68"/>
    <w:rsid w:val="000930ED"/>
    <w:rsid w:val="00095BA0"/>
    <w:rsid w:val="000A593E"/>
    <w:rsid w:val="000B33BE"/>
    <w:rsid w:val="000B3AED"/>
    <w:rsid w:val="000B4E04"/>
    <w:rsid w:val="000B7BE9"/>
    <w:rsid w:val="000C0215"/>
    <w:rsid w:val="000C2157"/>
    <w:rsid w:val="000C2D93"/>
    <w:rsid w:val="000D2D67"/>
    <w:rsid w:val="000D46F8"/>
    <w:rsid w:val="000D5470"/>
    <w:rsid w:val="000D5C55"/>
    <w:rsid w:val="000D6DEC"/>
    <w:rsid w:val="000D7FE8"/>
    <w:rsid w:val="000E04B3"/>
    <w:rsid w:val="000E0B66"/>
    <w:rsid w:val="000E3279"/>
    <w:rsid w:val="000E32BA"/>
    <w:rsid w:val="000E367F"/>
    <w:rsid w:val="000E4A27"/>
    <w:rsid w:val="000F12C0"/>
    <w:rsid w:val="000F1D7E"/>
    <w:rsid w:val="00101DC8"/>
    <w:rsid w:val="0010211E"/>
    <w:rsid w:val="00103693"/>
    <w:rsid w:val="00104E69"/>
    <w:rsid w:val="00104E80"/>
    <w:rsid w:val="00105D9F"/>
    <w:rsid w:val="00106403"/>
    <w:rsid w:val="00114D70"/>
    <w:rsid w:val="00115705"/>
    <w:rsid w:val="00116294"/>
    <w:rsid w:val="00116E77"/>
    <w:rsid w:val="00117D5E"/>
    <w:rsid w:val="00117F27"/>
    <w:rsid w:val="0012002C"/>
    <w:rsid w:val="001209FD"/>
    <w:rsid w:val="0012321E"/>
    <w:rsid w:val="00126A7B"/>
    <w:rsid w:val="00127567"/>
    <w:rsid w:val="00127CA1"/>
    <w:rsid w:val="001308DA"/>
    <w:rsid w:val="00131487"/>
    <w:rsid w:val="00131949"/>
    <w:rsid w:val="00132567"/>
    <w:rsid w:val="00144085"/>
    <w:rsid w:val="001443B3"/>
    <w:rsid w:val="00146ABA"/>
    <w:rsid w:val="00160F9B"/>
    <w:rsid w:val="00162C31"/>
    <w:rsid w:val="001710BD"/>
    <w:rsid w:val="00171116"/>
    <w:rsid w:val="001809AF"/>
    <w:rsid w:val="00182EC2"/>
    <w:rsid w:val="00182F78"/>
    <w:rsid w:val="00184EE7"/>
    <w:rsid w:val="00187F9A"/>
    <w:rsid w:val="00191B1B"/>
    <w:rsid w:val="001948D6"/>
    <w:rsid w:val="001A0A65"/>
    <w:rsid w:val="001A1FBF"/>
    <w:rsid w:val="001A796B"/>
    <w:rsid w:val="001A79B5"/>
    <w:rsid w:val="001B0AE2"/>
    <w:rsid w:val="001B1172"/>
    <w:rsid w:val="001B249E"/>
    <w:rsid w:val="001B30D9"/>
    <w:rsid w:val="001B329E"/>
    <w:rsid w:val="001B3718"/>
    <w:rsid w:val="001B5501"/>
    <w:rsid w:val="001B6B5D"/>
    <w:rsid w:val="001C1356"/>
    <w:rsid w:val="001C22AD"/>
    <w:rsid w:val="001C3527"/>
    <w:rsid w:val="001C3CE3"/>
    <w:rsid w:val="001C59E3"/>
    <w:rsid w:val="001C7994"/>
    <w:rsid w:val="001C7D0F"/>
    <w:rsid w:val="001D1CA9"/>
    <w:rsid w:val="001D2586"/>
    <w:rsid w:val="001D7E3F"/>
    <w:rsid w:val="001E1D21"/>
    <w:rsid w:val="001E2D72"/>
    <w:rsid w:val="001E532D"/>
    <w:rsid w:val="001E78B0"/>
    <w:rsid w:val="001F3B8C"/>
    <w:rsid w:val="001F3E7D"/>
    <w:rsid w:val="001F42C3"/>
    <w:rsid w:val="001F6BF0"/>
    <w:rsid w:val="001F7A9A"/>
    <w:rsid w:val="002011F5"/>
    <w:rsid w:val="002027CF"/>
    <w:rsid w:val="00204FFF"/>
    <w:rsid w:val="00206FF5"/>
    <w:rsid w:val="00207F5F"/>
    <w:rsid w:val="00210AB2"/>
    <w:rsid w:val="0021475F"/>
    <w:rsid w:val="00214BE9"/>
    <w:rsid w:val="00216E4B"/>
    <w:rsid w:val="002221AF"/>
    <w:rsid w:val="002274D4"/>
    <w:rsid w:val="00230A11"/>
    <w:rsid w:val="00230A9F"/>
    <w:rsid w:val="00233A78"/>
    <w:rsid w:val="00234755"/>
    <w:rsid w:val="002349F9"/>
    <w:rsid w:val="002360B0"/>
    <w:rsid w:val="002436C8"/>
    <w:rsid w:val="00244241"/>
    <w:rsid w:val="00245015"/>
    <w:rsid w:val="00246E27"/>
    <w:rsid w:val="00247B37"/>
    <w:rsid w:val="00253E4C"/>
    <w:rsid w:val="0025447C"/>
    <w:rsid w:val="00257EFC"/>
    <w:rsid w:val="00261662"/>
    <w:rsid w:val="00265DBA"/>
    <w:rsid w:val="00266621"/>
    <w:rsid w:val="00266E4C"/>
    <w:rsid w:val="002700A7"/>
    <w:rsid w:val="002712E0"/>
    <w:rsid w:val="002724FD"/>
    <w:rsid w:val="002765F4"/>
    <w:rsid w:val="0028366A"/>
    <w:rsid w:val="002A09B4"/>
    <w:rsid w:val="002A3F62"/>
    <w:rsid w:val="002A495C"/>
    <w:rsid w:val="002A5E4E"/>
    <w:rsid w:val="002B2B9C"/>
    <w:rsid w:val="002B2E3E"/>
    <w:rsid w:val="002B4CE1"/>
    <w:rsid w:val="002B62ED"/>
    <w:rsid w:val="002B79DF"/>
    <w:rsid w:val="002C16A8"/>
    <w:rsid w:val="002C2DB4"/>
    <w:rsid w:val="002C6547"/>
    <w:rsid w:val="002C6F51"/>
    <w:rsid w:val="002D147B"/>
    <w:rsid w:val="002D4524"/>
    <w:rsid w:val="002D6E61"/>
    <w:rsid w:val="002D7BF2"/>
    <w:rsid w:val="002E0C3E"/>
    <w:rsid w:val="002E2B73"/>
    <w:rsid w:val="002E5CDB"/>
    <w:rsid w:val="002F0C10"/>
    <w:rsid w:val="002F0EA4"/>
    <w:rsid w:val="002F47BC"/>
    <w:rsid w:val="002F6508"/>
    <w:rsid w:val="002F66F8"/>
    <w:rsid w:val="002F6D4B"/>
    <w:rsid w:val="002F79CC"/>
    <w:rsid w:val="003000C7"/>
    <w:rsid w:val="00300B27"/>
    <w:rsid w:val="00300E2E"/>
    <w:rsid w:val="003027AC"/>
    <w:rsid w:val="00310CA8"/>
    <w:rsid w:val="003140CA"/>
    <w:rsid w:val="0031540C"/>
    <w:rsid w:val="00320E02"/>
    <w:rsid w:val="003224D6"/>
    <w:rsid w:val="00322986"/>
    <w:rsid w:val="0032376E"/>
    <w:rsid w:val="0032786E"/>
    <w:rsid w:val="0033082E"/>
    <w:rsid w:val="003308F2"/>
    <w:rsid w:val="003309F5"/>
    <w:rsid w:val="00331980"/>
    <w:rsid w:val="003319A4"/>
    <w:rsid w:val="00331B5C"/>
    <w:rsid w:val="00332DF1"/>
    <w:rsid w:val="00335EEF"/>
    <w:rsid w:val="00335FD3"/>
    <w:rsid w:val="00337728"/>
    <w:rsid w:val="00341C1E"/>
    <w:rsid w:val="0034249C"/>
    <w:rsid w:val="00343F3D"/>
    <w:rsid w:val="00345712"/>
    <w:rsid w:val="00350285"/>
    <w:rsid w:val="00350A47"/>
    <w:rsid w:val="00352290"/>
    <w:rsid w:val="00352553"/>
    <w:rsid w:val="00352A6A"/>
    <w:rsid w:val="00353F39"/>
    <w:rsid w:val="00375030"/>
    <w:rsid w:val="003808D1"/>
    <w:rsid w:val="00381140"/>
    <w:rsid w:val="003814CF"/>
    <w:rsid w:val="00381631"/>
    <w:rsid w:val="00381A4C"/>
    <w:rsid w:val="00382A05"/>
    <w:rsid w:val="003830B5"/>
    <w:rsid w:val="00386F63"/>
    <w:rsid w:val="0039028B"/>
    <w:rsid w:val="00391FE8"/>
    <w:rsid w:val="00392CFF"/>
    <w:rsid w:val="003933DB"/>
    <w:rsid w:val="003968A3"/>
    <w:rsid w:val="0039740E"/>
    <w:rsid w:val="00397E6D"/>
    <w:rsid w:val="003A12F0"/>
    <w:rsid w:val="003A5D27"/>
    <w:rsid w:val="003A6C29"/>
    <w:rsid w:val="003A7167"/>
    <w:rsid w:val="003B1ADB"/>
    <w:rsid w:val="003B2E04"/>
    <w:rsid w:val="003B2ED9"/>
    <w:rsid w:val="003B3301"/>
    <w:rsid w:val="003B3488"/>
    <w:rsid w:val="003B3E1D"/>
    <w:rsid w:val="003B5201"/>
    <w:rsid w:val="003B6430"/>
    <w:rsid w:val="003B64C5"/>
    <w:rsid w:val="003B6B1A"/>
    <w:rsid w:val="003C545E"/>
    <w:rsid w:val="003C67E5"/>
    <w:rsid w:val="003D0AD6"/>
    <w:rsid w:val="003D1775"/>
    <w:rsid w:val="003D6107"/>
    <w:rsid w:val="003E4060"/>
    <w:rsid w:val="003E5131"/>
    <w:rsid w:val="003E592F"/>
    <w:rsid w:val="003F2F11"/>
    <w:rsid w:val="003F4C75"/>
    <w:rsid w:val="003F4E6A"/>
    <w:rsid w:val="003F531E"/>
    <w:rsid w:val="003F66F6"/>
    <w:rsid w:val="003F7020"/>
    <w:rsid w:val="003F78E5"/>
    <w:rsid w:val="004004DA"/>
    <w:rsid w:val="00400ADF"/>
    <w:rsid w:val="00401496"/>
    <w:rsid w:val="00402AF6"/>
    <w:rsid w:val="00403027"/>
    <w:rsid w:val="004066A6"/>
    <w:rsid w:val="00415881"/>
    <w:rsid w:val="0042030C"/>
    <w:rsid w:val="00420ECE"/>
    <w:rsid w:val="00425C82"/>
    <w:rsid w:val="00426D02"/>
    <w:rsid w:val="00430182"/>
    <w:rsid w:val="00430838"/>
    <w:rsid w:val="00430A68"/>
    <w:rsid w:val="00432295"/>
    <w:rsid w:val="0043518A"/>
    <w:rsid w:val="00436B2A"/>
    <w:rsid w:val="00437542"/>
    <w:rsid w:val="00442D09"/>
    <w:rsid w:val="0044448A"/>
    <w:rsid w:val="004449A6"/>
    <w:rsid w:val="004465AD"/>
    <w:rsid w:val="00446F51"/>
    <w:rsid w:val="004510A3"/>
    <w:rsid w:val="00456009"/>
    <w:rsid w:val="00456C35"/>
    <w:rsid w:val="00457433"/>
    <w:rsid w:val="00464767"/>
    <w:rsid w:val="004647F9"/>
    <w:rsid w:val="004708D3"/>
    <w:rsid w:val="00471340"/>
    <w:rsid w:val="0047507E"/>
    <w:rsid w:val="004755CE"/>
    <w:rsid w:val="00475628"/>
    <w:rsid w:val="0048023F"/>
    <w:rsid w:val="00480933"/>
    <w:rsid w:val="00483972"/>
    <w:rsid w:val="00484571"/>
    <w:rsid w:val="00486B3A"/>
    <w:rsid w:val="0048746D"/>
    <w:rsid w:val="004939C4"/>
    <w:rsid w:val="004A1D57"/>
    <w:rsid w:val="004A226A"/>
    <w:rsid w:val="004A713D"/>
    <w:rsid w:val="004A7DD0"/>
    <w:rsid w:val="004B2ED8"/>
    <w:rsid w:val="004B3B68"/>
    <w:rsid w:val="004B72FE"/>
    <w:rsid w:val="004C0393"/>
    <w:rsid w:val="004C04D8"/>
    <w:rsid w:val="004C4BF3"/>
    <w:rsid w:val="004C4BFD"/>
    <w:rsid w:val="004C5311"/>
    <w:rsid w:val="004C6510"/>
    <w:rsid w:val="004C6E3B"/>
    <w:rsid w:val="004D110A"/>
    <w:rsid w:val="004D2656"/>
    <w:rsid w:val="004D3986"/>
    <w:rsid w:val="004D4905"/>
    <w:rsid w:val="004E23BC"/>
    <w:rsid w:val="004E4673"/>
    <w:rsid w:val="004F0CA3"/>
    <w:rsid w:val="004F114D"/>
    <w:rsid w:val="004F237A"/>
    <w:rsid w:val="004F4B51"/>
    <w:rsid w:val="004F4FE3"/>
    <w:rsid w:val="004F6BB7"/>
    <w:rsid w:val="004F6F14"/>
    <w:rsid w:val="004F71E7"/>
    <w:rsid w:val="00504FD3"/>
    <w:rsid w:val="0050563F"/>
    <w:rsid w:val="0050600A"/>
    <w:rsid w:val="005065B0"/>
    <w:rsid w:val="00506C16"/>
    <w:rsid w:val="0051154A"/>
    <w:rsid w:val="00511EAF"/>
    <w:rsid w:val="00513A83"/>
    <w:rsid w:val="0051475C"/>
    <w:rsid w:val="00515A89"/>
    <w:rsid w:val="00520099"/>
    <w:rsid w:val="00520D89"/>
    <w:rsid w:val="00521B3A"/>
    <w:rsid w:val="00523B44"/>
    <w:rsid w:val="00525739"/>
    <w:rsid w:val="005257F6"/>
    <w:rsid w:val="00526121"/>
    <w:rsid w:val="00527685"/>
    <w:rsid w:val="00527C3E"/>
    <w:rsid w:val="00535754"/>
    <w:rsid w:val="005359BE"/>
    <w:rsid w:val="0053644C"/>
    <w:rsid w:val="0054020E"/>
    <w:rsid w:val="00545A97"/>
    <w:rsid w:val="00546149"/>
    <w:rsid w:val="00550F62"/>
    <w:rsid w:val="00552195"/>
    <w:rsid w:val="00554A94"/>
    <w:rsid w:val="00554B93"/>
    <w:rsid w:val="00556CEF"/>
    <w:rsid w:val="00556D9C"/>
    <w:rsid w:val="0056174D"/>
    <w:rsid w:val="00572307"/>
    <w:rsid w:val="00573B56"/>
    <w:rsid w:val="00573D24"/>
    <w:rsid w:val="005746C7"/>
    <w:rsid w:val="00575002"/>
    <w:rsid w:val="00575F83"/>
    <w:rsid w:val="00577C9E"/>
    <w:rsid w:val="00580F12"/>
    <w:rsid w:val="00584BCE"/>
    <w:rsid w:val="005915BD"/>
    <w:rsid w:val="00595CD2"/>
    <w:rsid w:val="00597239"/>
    <w:rsid w:val="00597552"/>
    <w:rsid w:val="005A7D63"/>
    <w:rsid w:val="005B36D5"/>
    <w:rsid w:val="005B3C6A"/>
    <w:rsid w:val="005B7AEC"/>
    <w:rsid w:val="005C3E52"/>
    <w:rsid w:val="005C4485"/>
    <w:rsid w:val="005C4CE4"/>
    <w:rsid w:val="005C4D92"/>
    <w:rsid w:val="005C5779"/>
    <w:rsid w:val="005C77EC"/>
    <w:rsid w:val="005D0545"/>
    <w:rsid w:val="005D0665"/>
    <w:rsid w:val="005D139E"/>
    <w:rsid w:val="005D2A4C"/>
    <w:rsid w:val="005D2F7A"/>
    <w:rsid w:val="005D4BFD"/>
    <w:rsid w:val="005E0513"/>
    <w:rsid w:val="005E2968"/>
    <w:rsid w:val="005E2FBF"/>
    <w:rsid w:val="005E44A3"/>
    <w:rsid w:val="005E6984"/>
    <w:rsid w:val="005E71AD"/>
    <w:rsid w:val="005E7890"/>
    <w:rsid w:val="005F30AE"/>
    <w:rsid w:val="005F35B3"/>
    <w:rsid w:val="005F3D9C"/>
    <w:rsid w:val="005F6E46"/>
    <w:rsid w:val="006009E7"/>
    <w:rsid w:val="00601325"/>
    <w:rsid w:val="00601860"/>
    <w:rsid w:val="00601BA8"/>
    <w:rsid w:val="00605555"/>
    <w:rsid w:val="006059A7"/>
    <w:rsid w:val="0060651C"/>
    <w:rsid w:val="00607AEF"/>
    <w:rsid w:val="0061509A"/>
    <w:rsid w:val="00617525"/>
    <w:rsid w:val="006208E4"/>
    <w:rsid w:val="00622539"/>
    <w:rsid w:val="00627D01"/>
    <w:rsid w:val="00627F02"/>
    <w:rsid w:val="00630867"/>
    <w:rsid w:val="00635C87"/>
    <w:rsid w:val="006442BF"/>
    <w:rsid w:val="00644AF1"/>
    <w:rsid w:val="00645395"/>
    <w:rsid w:val="006462DB"/>
    <w:rsid w:val="006468A4"/>
    <w:rsid w:val="00651358"/>
    <w:rsid w:val="00654AB0"/>
    <w:rsid w:val="00655BCC"/>
    <w:rsid w:val="0065636D"/>
    <w:rsid w:val="00665E16"/>
    <w:rsid w:val="006671CE"/>
    <w:rsid w:val="006740F9"/>
    <w:rsid w:val="00676B5E"/>
    <w:rsid w:val="00676E9C"/>
    <w:rsid w:val="00682C2E"/>
    <w:rsid w:val="006845A9"/>
    <w:rsid w:val="00691DF6"/>
    <w:rsid w:val="00693912"/>
    <w:rsid w:val="006946D8"/>
    <w:rsid w:val="006A2635"/>
    <w:rsid w:val="006A402F"/>
    <w:rsid w:val="006A4383"/>
    <w:rsid w:val="006A44F4"/>
    <w:rsid w:val="006A68E7"/>
    <w:rsid w:val="006A6C04"/>
    <w:rsid w:val="006B0FD0"/>
    <w:rsid w:val="006B1463"/>
    <w:rsid w:val="006B69B4"/>
    <w:rsid w:val="006C1C01"/>
    <w:rsid w:val="006C209D"/>
    <w:rsid w:val="006C3C98"/>
    <w:rsid w:val="006C6892"/>
    <w:rsid w:val="006D17B7"/>
    <w:rsid w:val="006D1A58"/>
    <w:rsid w:val="006D1CF9"/>
    <w:rsid w:val="006D2807"/>
    <w:rsid w:val="006D2B82"/>
    <w:rsid w:val="006D521E"/>
    <w:rsid w:val="006E06BB"/>
    <w:rsid w:val="006E16D4"/>
    <w:rsid w:val="006E1F04"/>
    <w:rsid w:val="006E3D67"/>
    <w:rsid w:val="006E574D"/>
    <w:rsid w:val="006E5953"/>
    <w:rsid w:val="006E6DE6"/>
    <w:rsid w:val="006E7737"/>
    <w:rsid w:val="006F0CFB"/>
    <w:rsid w:val="006F420E"/>
    <w:rsid w:val="006F44DA"/>
    <w:rsid w:val="006F4D16"/>
    <w:rsid w:val="006F5C66"/>
    <w:rsid w:val="007017E1"/>
    <w:rsid w:val="00704054"/>
    <w:rsid w:val="00710ABE"/>
    <w:rsid w:val="00712AE6"/>
    <w:rsid w:val="00713734"/>
    <w:rsid w:val="00715244"/>
    <w:rsid w:val="0071655B"/>
    <w:rsid w:val="007177CA"/>
    <w:rsid w:val="007204A2"/>
    <w:rsid w:val="00724F9C"/>
    <w:rsid w:val="0072623E"/>
    <w:rsid w:val="007326C8"/>
    <w:rsid w:val="00733F98"/>
    <w:rsid w:val="00734535"/>
    <w:rsid w:val="00737022"/>
    <w:rsid w:val="00744C9C"/>
    <w:rsid w:val="007459C6"/>
    <w:rsid w:val="00747A00"/>
    <w:rsid w:val="00747A0E"/>
    <w:rsid w:val="00751337"/>
    <w:rsid w:val="00751C01"/>
    <w:rsid w:val="00752076"/>
    <w:rsid w:val="00755771"/>
    <w:rsid w:val="00756DEE"/>
    <w:rsid w:val="00760D4D"/>
    <w:rsid w:val="00761041"/>
    <w:rsid w:val="00764344"/>
    <w:rsid w:val="00767231"/>
    <w:rsid w:val="007674A2"/>
    <w:rsid w:val="00771EBD"/>
    <w:rsid w:val="00772563"/>
    <w:rsid w:val="00772630"/>
    <w:rsid w:val="00773FAE"/>
    <w:rsid w:val="0077422C"/>
    <w:rsid w:val="00776441"/>
    <w:rsid w:val="0078532B"/>
    <w:rsid w:val="00785536"/>
    <w:rsid w:val="00785DDF"/>
    <w:rsid w:val="00786FB3"/>
    <w:rsid w:val="0078768A"/>
    <w:rsid w:val="00790462"/>
    <w:rsid w:val="00794F9A"/>
    <w:rsid w:val="00795507"/>
    <w:rsid w:val="00795B1D"/>
    <w:rsid w:val="00795E68"/>
    <w:rsid w:val="007962CA"/>
    <w:rsid w:val="007966E4"/>
    <w:rsid w:val="007A009C"/>
    <w:rsid w:val="007A1A36"/>
    <w:rsid w:val="007A272D"/>
    <w:rsid w:val="007A2E7F"/>
    <w:rsid w:val="007A3652"/>
    <w:rsid w:val="007B202E"/>
    <w:rsid w:val="007B3218"/>
    <w:rsid w:val="007B5949"/>
    <w:rsid w:val="007B6CF5"/>
    <w:rsid w:val="007C6D12"/>
    <w:rsid w:val="007D1864"/>
    <w:rsid w:val="007D2665"/>
    <w:rsid w:val="007D5553"/>
    <w:rsid w:val="007D6424"/>
    <w:rsid w:val="007E11F8"/>
    <w:rsid w:val="007E1B52"/>
    <w:rsid w:val="007E2100"/>
    <w:rsid w:val="007E2C57"/>
    <w:rsid w:val="007E5E90"/>
    <w:rsid w:val="007E6A65"/>
    <w:rsid w:val="007E7C41"/>
    <w:rsid w:val="007F43DA"/>
    <w:rsid w:val="007F5949"/>
    <w:rsid w:val="007F740E"/>
    <w:rsid w:val="00802B08"/>
    <w:rsid w:val="00806CAF"/>
    <w:rsid w:val="008117B3"/>
    <w:rsid w:val="00812E13"/>
    <w:rsid w:val="00813014"/>
    <w:rsid w:val="00814301"/>
    <w:rsid w:val="00815BAE"/>
    <w:rsid w:val="0082267A"/>
    <w:rsid w:val="008265F8"/>
    <w:rsid w:val="00831A33"/>
    <w:rsid w:val="008326A3"/>
    <w:rsid w:val="00833401"/>
    <w:rsid w:val="00842FAA"/>
    <w:rsid w:val="008435A2"/>
    <w:rsid w:val="00845AD7"/>
    <w:rsid w:val="00847D89"/>
    <w:rsid w:val="00852E1E"/>
    <w:rsid w:val="00854431"/>
    <w:rsid w:val="00856C39"/>
    <w:rsid w:val="00860D25"/>
    <w:rsid w:val="00862410"/>
    <w:rsid w:val="00872146"/>
    <w:rsid w:val="00876DB6"/>
    <w:rsid w:val="00882807"/>
    <w:rsid w:val="00891DA0"/>
    <w:rsid w:val="00892C67"/>
    <w:rsid w:val="0089600F"/>
    <w:rsid w:val="0089601F"/>
    <w:rsid w:val="00897FC2"/>
    <w:rsid w:val="008A357C"/>
    <w:rsid w:val="008A59CE"/>
    <w:rsid w:val="008A74A2"/>
    <w:rsid w:val="008A74E8"/>
    <w:rsid w:val="008B1FB7"/>
    <w:rsid w:val="008B2F7F"/>
    <w:rsid w:val="008B4C80"/>
    <w:rsid w:val="008B5237"/>
    <w:rsid w:val="008B680E"/>
    <w:rsid w:val="008B7186"/>
    <w:rsid w:val="008C0B48"/>
    <w:rsid w:val="008D0E51"/>
    <w:rsid w:val="008D15A4"/>
    <w:rsid w:val="008E43BB"/>
    <w:rsid w:val="008E6820"/>
    <w:rsid w:val="008E705B"/>
    <w:rsid w:val="008F2B04"/>
    <w:rsid w:val="008F4E3D"/>
    <w:rsid w:val="00900514"/>
    <w:rsid w:val="00902227"/>
    <w:rsid w:val="00902E55"/>
    <w:rsid w:val="0091364F"/>
    <w:rsid w:val="00914575"/>
    <w:rsid w:val="0091739D"/>
    <w:rsid w:val="0092001C"/>
    <w:rsid w:val="0092162F"/>
    <w:rsid w:val="009235DF"/>
    <w:rsid w:val="0092562D"/>
    <w:rsid w:val="00925923"/>
    <w:rsid w:val="0092628A"/>
    <w:rsid w:val="009265DB"/>
    <w:rsid w:val="0093094A"/>
    <w:rsid w:val="009311AF"/>
    <w:rsid w:val="009313AA"/>
    <w:rsid w:val="00932919"/>
    <w:rsid w:val="00934AB4"/>
    <w:rsid w:val="00934FBE"/>
    <w:rsid w:val="00936ADC"/>
    <w:rsid w:val="00937C4D"/>
    <w:rsid w:val="00937F3C"/>
    <w:rsid w:val="009404F7"/>
    <w:rsid w:val="00943A11"/>
    <w:rsid w:val="0094754D"/>
    <w:rsid w:val="00951CEB"/>
    <w:rsid w:val="00952C10"/>
    <w:rsid w:val="009543A1"/>
    <w:rsid w:val="0095539D"/>
    <w:rsid w:val="0096283F"/>
    <w:rsid w:val="009634F8"/>
    <w:rsid w:val="009635AF"/>
    <w:rsid w:val="009638A8"/>
    <w:rsid w:val="00965D5F"/>
    <w:rsid w:val="00966A1A"/>
    <w:rsid w:val="009707C1"/>
    <w:rsid w:val="009716B3"/>
    <w:rsid w:val="00977D54"/>
    <w:rsid w:val="009823E4"/>
    <w:rsid w:val="0098379C"/>
    <w:rsid w:val="009837D3"/>
    <w:rsid w:val="0098413C"/>
    <w:rsid w:val="00984563"/>
    <w:rsid w:val="00984C1A"/>
    <w:rsid w:val="009855D3"/>
    <w:rsid w:val="00986690"/>
    <w:rsid w:val="00987C88"/>
    <w:rsid w:val="009906A4"/>
    <w:rsid w:val="009939A7"/>
    <w:rsid w:val="009953D5"/>
    <w:rsid w:val="009A42D6"/>
    <w:rsid w:val="009B0EE7"/>
    <w:rsid w:val="009B1048"/>
    <w:rsid w:val="009B25B0"/>
    <w:rsid w:val="009B58CC"/>
    <w:rsid w:val="009C4991"/>
    <w:rsid w:val="009C6810"/>
    <w:rsid w:val="009D2267"/>
    <w:rsid w:val="009D2EB1"/>
    <w:rsid w:val="009D350F"/>
    <w:rsid w:val="009E1286"/>
    <w:rsid w:val="009E1D48"/>
    <w:rsid w:val="009E2DBA"/>
    <w:rsid w:val="009E4B17"/>
    <w:rsid w:val="009E5EEF"/>
    <w:rsid w:val="009E7BC2"/>
    <w:rsid w:val="009F46B1"/>
    <w:rsid w:val="009F4A73"/>
    <w:rsid w:val="009F700B"/>
    <w:rsid w:val="00A03B2C"/>
    <w:rsid w:val="00A04307"/>
    <w:rsid w:val="00A0728A"/>
    <w:rsid w:val="00A0798D"/>
    <w:rsid w:val="00A10F33"/>
    <w:rsid w:val="00A118CD"/>
    <w:rsid w:val="00A12142"/>
    <w:rsid w:val="00A1296D"/>
    <w:rsid w:val="00A14FC6"/>
    <w:rsid w:val="00A15216"/>
    <w:rsid w:val="00A16E5B"/>
    <w:rsid w:val="00A17467"/>
    <w:rsid w:val="00A20687"/>
    <w:rsid w:val="00A21F66"/>
    <w:rsid w:val="00A22232"/>
    <w:rsid w:val="00A22D90"/>
    <w:rsid w:val="00A24976"/>
    <w:rsid w:val="00A249B3"/>
    <w:rsid w:val="00A26694"/>
    <w:rsid w:val="00A30157"/>
    <w:rsid w:val="00A3024C"/>
    <w:rsid w:val="00A310BE"/>
    <w:rsid w:val="00A3286A"/>
    <w:rsid w:val="00A32CC4"/>
    <w:rsid w:val="00A35AEF"/>
    <w:rsid w:val="00A35DAC"/>
    <w:rsid w:val="00A4120B"/>
    <w:rsid w:val="00A41855"/>
    <w:rsid w:val="00A42E47"/>
    <w:rsid w:val="00A44373"/>
    <w:rsid w:val="00A4518F"/>
    <w:rsid w:val="00A4524D"/>
    <w:rsid w:val="00A47BBD"/>
    <w:rsid w:val="00A56276"/>
    <w:rsid w:val="00A62628"/>
    <w:rsid w:val="00A63F15"/>
    <w:rsid w:val="00A700F3"/>
    <w:rsid w:val="00A71044"/>
    <w:rsid w:val="00A74211"/>
    <w:rsid w:val="00A77541"/>
    <w:rsid w:val="00A8010D"/>
    <w:rsid w:val="00A809DF"/>
    <w:rsid w:val="00A81339"/>
    <w:rsid w:val="00A828F6"/>
    <w:rsid w:val="00A92EC8"/>
    <w:rsid w:val="00A938A0"/>
    <w:rsid w:val="00A93AFA"/>
    <w:rsid w:val="00A94806"/>
    <w:rsid w:val="00A97278"/>
    <w:rsid w:val="00AA3584"/>
    <w:rsid w:val="00AA3C24"/>
    <w:rsid w:val="00AA5EBC"/>
    <w:rsid w:val="00AA6148"/>
    <w:rsid w:val="00AA648F"/>
    <w:rsid w:val="00AB1185"/>
    <w:rsid w:val="00AB2D4A"/>
    <w:rsid w:val="00AB67C6"/>
    <w:rsid w:val="00AB69D1"/>
    <w:rsid w:val="00AB7211"/>
    <w:rsid w:val="00AB773B"/>
    <w:rsid w:val="00AC28A6"/>
    <w:rsid w:val="00AC2ADA"/>
    <w:rsid w:val="00AC4F9E"/>
    <w:rsid w:val="00AD03FC"/>
    <w:rsid w:val="00AD6E6C"/>
    <w:rsid w:val="00AD7899"/>
    <w:rsid w:val="00AE0C68"/>
    <w:rsid w:val="00AE29ED"/>
    <w:rsid w:val="00AE42C0"/>
    <w:rsid w:val="00AF02DB"/>
    <w:rsid w:val="00AF06BB"/>
    <w:rsid w:val="00AF0A1C"/>
    <w:rsid w:val="00B01F7C"/>
    <w:rsid w:val="00B03115"/>
    <w:rsid w:val="00B145C9"/>
    <w:rsid w:val="00B147BF"/>
    <w:rsid w:val="00B14EE4"/>
    <w:rsid w:val="00B15A3F"/>
    <w:rsid w:val="00B1730D"/>
    <w:rsid w:val="00B175A9"/>
    <w:rsid w:val="00B17695"/>
    <w:rsid w:val="00B20311"/>
    <w:rsid w:val="00B220B2"/>
    <w:rsid w:val="00B22AFE"/>
    <w:rsid w:val="00B23599"/>
    <w:rsid w:val="00B251DF"/>
    <w:rsid w:val="00B27D4A"/>
    <w:rsid w:val="00B30536"/>
    <w:rsid w:val="00B305F9"/>
    <w:rsid w:val="00B32542"/>
    <w:rsid w:val="00B326E9"/>
    <w:rsid w:val="00B3376F"/>
    <w:rsid w:val="00B3422A"/>
    <w:rsid w:val="00B35112"/>
    <w:rsid w:val="00B36723"/>
    <w:rsid w:val="00B40628"/>
    <w:rsid w:val="00B41DD9"/>
    <w:rsid w:val="00B429DA"/>
    <w:rsid w:val="00B43B8E"/>
    <w:rsid w:val="00B52482"/>
    <w:rsid w:val="00B52F91"/>
    <w:rsid w:val="00B549C4"/>
    <w:rsid w:val="00B558DD"/>
    <w:rsid w:val="00B564D3"/>
    <w:rsid w:val="00B56B21"/>
    <w:rsid w:val="00B6072E"/>
    <w:rsid w:val="00B607D5"/>
    <w:rsid w:val="00B61607"/>
    <w:rsid w:val="00B63227"/>
    <w:rsid w:val="00B6626C"/>
    <w:rsid w:val="00B6684C"/>
    <w:rsid w:val="00B66F5E"/>
    <w:rsid w:val="00B72592"/>
    <w:rsid w:val="00B748D5"/>
    <w:rsid w:val="00B76239"/>
    <w:rsid w:val="00B80DA4"/>
    <w:rsid w:val="00B82108"/>
    <w:rsid w:val="00B82504"/>
    <w:rsid w:val="00B83319"/>
    <w:rsid w:val="00B94651"/>
    <w:rsid w:val="00BA112E"/>
    <w:rsid w:val="00BA3642"/>
    <w:rsid w:val="00BA7DD9"/>
    <w:rsid w:val="00BB11EA"/>
    <w:rsid w:val="00BB6DF3"/>
    <w:rsid w:val="00BC3540"/>
    <w:rsid w:val="00BC6AD0"/>
    <w:rsid w:val="00BC6D10"/>
    <w:rsid w:val="00BC7D26"/>
    <w:rsid w:val="00BD10C9"/>
    <w:rsid w:val="00BD28D3"/>
    <w:rsid w:val="00BD6F38"/>
    <w:rsid w:val="00BD7F86"/>
    <w:rsid w:val="00BE189B"/>
    <w:rsid w:val="00BF2E99"/>
    <w:rsid w:val="00BF4037"/>
    <w:rsid w:val="00BF7C4B"/>
    <w:rsid w:val="00C03349"/>
    <w:rsid w:val="00C03438"/>
    <w:rsid w:val="00C03B22"/>
    <w:rsid w:val="00C06AF1"/>
    <w:rsid w:val="00C06F72"/>
    <w:rsid w:val="00C07E67"/>
    <w:rsid w:val="00C11B9C"/>
    <w:rsid w:val="00C11DF8"/>
    <w:rsid w:val="00C13367"/>
    <w:rsid w:val="00C1346F"/>
    <w:rsid w:val="00C13561"/>
    <w:rsid w:val="00C139AC"/>
    <w:rsid w:val="00C1553F"/>
    <w:rsid w:val="00C176B8"/>
    <w:rsid w:val="00C20CE6"/>
    <w:rsid w:val="00C20E06"/>
    <w:rsid w:val="00C22D1D"/>
    <w:rsid w:val="00C253E8"/>
    <w:rsid w:val="00C272CF"/>
    <w:rsid w:val="00C31222"/>
    <w:rsid w:val="00C314E3"/>
    <w:rsid w:val="00C3236B"/>
    <w:rsid w:val="00C324E8"/>
    <w:rsid w:val="00C32797"/>
    <w:rsid w:val="00C32925"/>
    <w:rsid w:val="00C36C7D"/>
    <w:rsid w:val="00C4002C"/>
    <w:rsid w:val="00C41492"/>
    <w:rsid w:val="00C42F18"/>
    <w:rsid w:val="00C43ADD"/>
    <w:rsid w:val="00C44D3E"/>
    <w:rsid w:val="00C469AB"/>
    <w:rsid w:val="00C46DF9"/>
    <w:rsid w:val="00C510C6"/>
    <w:rsid w:val="00C52C3C"/>
    <w:rsid w:val="00C52CB6"/>
    <w:rsid w:val="00C532F7"/>
    <w:rsid w:val="00C54AEA"/>
    <w:rsid w:val="00C56F57"/>
    <w:rsid w:val="00C61F05"/>
    <w:rsid w:val="00C622CD"/>
    <w:rsid w:val="00C663CE"/>
    <w:rsid w:val="00C66933"/>
    <w:rsid w:val="00C66AB0"/>
    <w:rsid w:val="00C66BD7"/>
    <w:rsid w:val="00C73A46"/>
    <w:rsid w:val="00C73CF7"/>
    <w:rsid w:val="00C743F9"/>
    <w:rsid w:val="00C77FD5"/>
    <w:rsid w:val="00C80D27"/>
    <w:rsid w:val="00C82D17"/>
    <w:rsid w:val="00C82E29"/>
    <w:rsid w:val="00C90E6F"/>
    <w:rsid w:val="00C91351"/>
    <w:rsid w:val="00C92018"/>
    <w:rsid w:val="00C9355A"/>
    <w:rsid w:val="00C9530C"/>
    <w:rsid w:val="00C96C90"/>
    <w:rsid w:val="00C96CFB"/>
    <w:rsid w:val="00CA065F"/>
    <w:rsid w:val="00CB010B"/>
    <w:rsid w:val="00CB6F21"/>
    <w:rsid w:val="00CC1A8B"/>
    <w:rsid w:val="00CC74D6"/>
    <w:rsid w:val="00CC7E93"/>
    <w:rsid w:val="00CD02E7"/>
    <w:rsid w:val="00CD0363"/>
    <w:rsid w:val="00CD08AF"/>
    <w:rsid w:val="00CD23F9"/>
    <w:rsid w:val="00CD2F76"/>
    <w:rsid w:val="00CD3486"/>
    <w:rsid w:val="00CD4C0F"/>
    <w:rsid w:val="00CD5293"/>
    <w:rsid w:val="00CD5705"/>
    <w:rsid w:val="00CE2105"/>
    <w:rsid w:val="00CE238C"/>
    <w:rsid w:val="00CE43A0"/>
    <w:rsid w:val="00CE499A"/>
    <w:rsid w:val="00CE5065"/>
    <w:rsid w:val="00CE5E6B"/>
    <w:rsid w:val="00CE7DE4"/>
    <w:rsid w:val="00CF3113"/>
    <w:rsid w:val="00CF7705"/>
    <w:rsid w:val="00CF7E16"/>
    <w:rsid w:val="00D10D01"/>
    <w:rsid w:val="00D130E3"/>
    <w:rsid w:val="00D201C7"/>
    <w:rsid w:val="00D20B90"/>
    <w:rsid w:val="00D22740"/>
    <w:rsid w:val="00D22B6E"/>
    <w:rsid w:val="00D22C81"/>
    <w:rsid w:val="00D23489"/>
    <w:rsid w:val="00D31D87"/>
    <w:rsid w:val="00D338A3"/>
    <w:rsid w:val="00D35F68"/>
    <w:rsid w:val="00D3795D"/>
    <w:rsid w:val="00D41DCC"/>
    <w:rsid w:val="00D436CD"/>
    <w:rsid w:val="00D44437"/>
    <w:rsid w:val="00D53E9F"/>
    <w:rsid w:val="00D54C70"/>
    <w:rsid w:val="00D624CC"/>
    <w:rsid w:val="00D6363D"/>
    <w:rsid w:val="00D64BB1"/>
    <w:rsid w:val="00D665BE"/>
    <w:rsid w:val="00D67AB7"/>
    <w:rsid w:val="00D70C60"/>
    <w:rsid w:val="00D72409"/>
    <w:rsid w:val="00D736B2"/>
    <w:rsid w:val="00D7381A"/>
    <w:rsid w:val="00D77DD1"/>
    <w:rsid w:val="00D8453B"/>
    <w:rsid w:val="00D90105"/>
    <w:rsid w:val="00D92FD8"/>
    <w:rsid w:val="00DA0BB0"/>
    <w:rsid w:val="00DA0D47"/>
    <w:rsid w:val="00DA18F7"/>
    <w:rsid w:val="00DA2139"/>
    <w:rsid w:val="00DA2D78"/>
    <w:rsid w:val="00DA7257"/>
    <w:rsid w:val="00DB1C22"/>
    <w:rsid w:val="00DB2014"/>
    <w:rsid w:val="00DB45E5"/>
    <w:rsid w:val="00DC136A"/>
    <w:rsid w:val="00DC32FF"/>
    <w:rsid w:val="00DC35D5"/>
    <w:rsid w:val="00DC6F3A"/>
    <w:rsid w:val="00DD43C3"/>
    <w:rsid w:val="00DD50A5"/>
    <w:rsid w:val="00DD5840"/>
    <w:rsid w:val="00DD5C05"/>
    <w:rsid w:val="00DE1278"/>
    <w:rsid w:val="00DE289B"/>
    <w:rsid w:val="00DE2F49"/>
    <w:rsid w:val="00DE3848"/>
    <w:rsid w:val="00DE384B"/>
    <w:rsid w:val="00DF04FD"/>
    <w:rsid w:val="00DF45AC"/>
    <w:rsid w:val="00DF4794"/>
    <w:rsid w:val="00DF4D2E"/>
    <w:rsid w:val="00DF5092"/>
    <w:rsid w:val="00DF6A0F"/>
    <w:rsid w:val="00DF7983"/>
    <w:rsid w:val="00E070B6"/>
    <w:rsid w:val="00E0777F"/>
    <w:rsid w:val="00E11331"/>
    <w:rsid w:val="00E11903"/>
    <w:rsid w:val="00E12D4A"/>
    <w:rsid w:val="00E13941"/>
    <w:rsid w:val="00E21339"/>
    <w:rsid w:val="00E21E95"/>
    <w:rsid w:val="00E23B33"/>
    <w:rsid w:val="00E2619A"/>
    <w:rsid w:val="00E31CAD"/>
    <w:rsid w:val="00E33524"/>
    <w:rsid w:val="00E36914"/>
    <w:rsid w:val="00E42047"/>
    <w:rsid w:val="00E42651"/>
    <w:rsid w:val="00E4309B"/>
    <w:rsid w:val="00E447E7"/>
    <w:rsid w:val="00E44978"/>
    <w:rsid w:val="00E44C35"/>
    <w:rsid w:val="00E46448"/>
    <w:rsid w:val="00E50380"/>
    <w:rsid w:val="00E50A55"/>
    <w:rsid w:val="00E54E51"/>
    <w:rsid w:val="00E60335"/>
    <w:rsid w:val="00E6068E"/>
    <w:rsid w:val="00E61152"/>
    <w:rsid w:val="00E61BE8"/>
    <w:rsid w:val="00E660FA"/>
    <w:rsid w:val="00E736A0"/>
    <w:rsid w:val="00E74E9A"/>
    <w:rsid w:val="00E80961"/>
    <w:rsid w:val="00E81216"/>
    <w:rsid w:val="00E8467B"/>
    <w:rsid w:val="00E92C2C"/>
    <w:rsid w:val="00E92F6C"/>
    <w:rsid w:val="00E945ED"/>
    <w:rsid w:val="00E950E0"/>
    <w:rsid w:val="00EA4475"/>
    <w:rsid w:val="00EA688D"/>
    <w:rsid w:val="00EA7CB0"/>
    <w:rsid w:val="00EB1C0B"/>
    <w:rsid w:val="00EB687B"/>
    <w:rsid w:val="00EB7600"/>
    <w:rsid w:val="00EC252E"/>
    <w:rsid w:val="00EC5621"/>
    <w:rsid w:val="00EC648E"/>
    <w:rsid w:val="00ED1F49"/>
    <w:rsid w:val="00EE2DD8"/>
    <w:rsid w:val="00EE344C"/>
    <w:rsid w:val="00EE6B8B"/>
    <w:rsid w:val="00EF21D8"/>
    <w:rsid w:val="00EF49E0"/>
    <w:rsid w:val="00EF536C"/>
    <w:rsid w:val="00EF5820"/>
    <w:rsid w:val="00EF6BF0"/>
    <w:rsid w:val="00F000F5"/>
    <w:rsid w:val="00F00268"/>
    <w:rsid w:val="00F07A10"/>
    <w:rsid w:val="00F07B7E"/>
    <w:rsid w:val="00F121D3"/>
    <w:rsid w:val="00F13196"/>
    <w:rsid w:val="00F142B5"/>
    <w:rsid w:val="00F15EA9"/>
    <w:rsid w:val="00F16987"/>
    <w:rsid w:val="00F16A6A"/>
    <w:rsid w:val="00F2042A"/>
    <w:rsid w:val="00F21102"/>
    <w:rsid w:val="00F24ACC"/>
    <w:rsid w:val="00F270EF"/>
    <w:rsid w:val="00F30A13"/>
    <w:rsid w:val="00F335F4"/>
    <w:rsid w:val="00F351D7"/>
    <w:rsid w:val="00F40C8D"/>
    <w:rsid w:val="00F41B83"/>
    <w:rsid w:val="00F450AF"/>
    <w:rsid w:val="00F4635E"/>
    <w:rsid w:val="00F5247C"/>
    <w:rsid w:val="00F52995"/>
    <w:rsid w:val="00F54750"/>
    <w:rsid w:val="00F56930"/>
    <w:rsid w:val="00F615D2"/>
    <w:rsid w:val="00F6572A"/>
    <w:rsid w:val="00F65C74"/>
    <w:rsid w:val="00F665CE"/>
    <w:rsid w:val="00F74975"/>
    <w:rsid w:val="00F76577"/>
    <w:rsid w:val="00F77091"/>
    <w:rsid w:val="00F84BBF"/>
    <w:rsid w:val="00F86E11"/>
    <w:rsid w:val="00FA05F4"/>
    <w:rsid w:val="00FA1FC9"/>
    <w:rsid w:val="00FA2B5B"/>
    <w:rsid w:val="00FA3ED9"/>
    <w:rsid w:val="00FA42C3"/>
    <w:rsid w:val="00FA55C9"/>
    <w:rsid w:val="00FA6D09"/>
    <w:rsid w:val="00FA736A"/>
    <w:rsid w:val="00FA785F"/>
    <w:rsid w:val="00FB0D03"/>
    <w:rsid w:val="00FB0F9C"/>
    <w:rsid w:val="00FB310E"/>
    <w:rsid w:val="00FB3290"/>
    <w:rsid w:val="00FB57AD"/>
    <w:rsid w:val="00FB5FB4"/>
    <w:rsid w:val="00FD2BB0"/>
    <w:rsid w:val="00FD5081"/>
    <w:rsid w:val="00FD6DEA"/>
    <w:rsid w:val="00FF0FBD"/>
    <w:rsid w:val="00FF1330"/>
    <w:rsid w:val="00FF3E81"/>
    <w:rsid w:val="00FF5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DCD5D"/>
  <w15:chartTrackingRefBased/>
  <w15:docId w15:val="{86167B72-5D72-487A-947F-ADAF8ECE4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6"/>
        <w:szCs w:val="2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28B"/>
  </w:style>
  <w:style w:type="paragraph" w:styleId="Heading1">
    <w:name w:val="heading 1"/>
    <w:basedOn w:val="Normal"/>
    <w:next w:val="Normal"/>
    <w:link w:val="Heading1Char"/>
    <w:uiPriority w:val="9"/>
    <w:qFormat/>
    <w:rsid w:val="00A35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669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93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C6693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4D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6693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C66933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669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6693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6933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6693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6693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A35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A35D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5DA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009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67E5"/>
    <w:rPr>
      <w:color w:val="954F72" w:themeColor="followedHyperlink"/>
      <w:u w:val="single"/>
    </w:rPr>
  </w:style>
  <w:style w:type="character" w:customStyle="1" w:styleId="token">
    <w:name w:val="token"/>
    <w:basedOn w:val="DefaultParagraphFont"/>
    <w:rsid w:val="003C67E5"/>
  </w:style>
  <w:style w:type="paragraph" w:styleId="NoSpacing">
    <w:name w:val="No Spacing"/>
    <w:uiPriority w:val="1"/>
    <w:qFormat/>
    <w:rsid w:val="00E6033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1296D"/>
    <w:pPr>
      <w:ind w:left="720"/>
      <w:contextualSpacing/>
    </w:pPr>
  </w:style>
  <w:style w:type="table" w:styleId="TableGrid">
    <w:name w:val="Table Grid"/>
    <w:basedOn w:val="TableNormal"/>
    <w:uiPriority w:val="39"/>
    <w:rsid w:val="009475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A6C2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A6C2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6239"/>
    <w:pPr>
      <w:spacing w:after="100"/>
      <w:ind w:left="220"/>
    </w:pPr>
    <w:rPr>
      <w:rFonts w:asciiTheme="minorHAnsi" w:eastAsiaTheme="minorEastAsia" w:hAnsiTheme="minorHAnsi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B76239"/>
    <w:pPr>
      <w:spacing w:after="100"/>
      <w:ind w:left="440"/>
    </w:pPr>
    <w:rPr>
      <w:rFonts w:asciiTheme="minorHAnsi" w:eastAsiaTheme="minorEastAsia" w:hAnsiTheme="minorHAnsi" w:cs="Times New Roman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44DE1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47959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0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16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84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72166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3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94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1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190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1385C-6BDF-4625-A40C-F91703CF6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t Truong</dc:creator>
  <cp:keywords/>
  <dc:description/>
  <cp:lastModifiedBy>Ngô Phúc Thịnh</cp:lastModifiedBy>
  <cp:revision>10</cp:revision>
  <cp:lastPrinted>2022-07-21T03:39:00Z</cp:lastPrinted>
  <dcterms:created xsi:type="dcterms:W3CDTF">2023-04-12T09:15:00Z</dcterms:created>
  <dcterms:modified xsi:type="dcterms:W3CDTF">2023-04-12T09:16:00Z</dcterms:modified>
</cp:coreProperties>
</file>